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Atrial</w:t>
      </w:r>
      <w:r>
        <w:t xml:space="preserve"> </w:t>
      </w:r>
      <w:r>
        <w:t xml:space="preserve">Fibrillation</w:t>
      </w:r>
      <w:r>
        <w:t xml:space="preserve"> </w:t>
      </w:r>
      <w:r>
        <w:t xml:space="preserve">in</w:t>
      </w:r>
      <w:r>
        <w:t xml:space="preserve"> </w:t>
      </w:r>
      <w:r>
        <w:t xml:space="preserve">Aortic</w:t>
      </w:r>
      <w:r>
        <w:t xml:space="preserve"> </w:t>
      </w:r>
      <w:r>
        <w:t xml:space="preserve">Aneurysm</w:t>
      </w:r>
      <w:r>
        <w:t xml:space="preserve"> </w:t>
      </w:r>
      <w:r>
        <w:t xml:space="preserve">Patient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Inpatient</w:t>
      </w:r>
      <w:r>
        <w:t xml:space="preserve"> </w:t>
      </w:r>
      <w:r>
        <w:t xml:space="preserve">Sampl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Cardio13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ference Papers: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5"/>
        </w:numPr>
      </w:pPr>
      <w:r>
        <w:t xml:space="preserve">Medical History: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01"/>
        <w:gridCol w:w="2484"/>
        <w:gridCol w:w="6162"/>
        <w:gridCol w:w="5698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,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1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9,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240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475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6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,01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,745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26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,495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,555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94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4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07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0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95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0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3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3 (1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 (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 (1.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18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185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9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52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50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2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41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0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1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70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44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26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89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02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7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350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8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,140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660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80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1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3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14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6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7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83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73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96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85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10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32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36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5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,165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555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1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390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92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6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69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4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5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0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0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56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8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,585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,365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220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,000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,06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4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5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90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42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45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95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62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2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5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27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3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1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770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6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0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5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-sum test for complex survey samples; chi-squared test with Rao &amp; Scott's second-order correction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7"/>
        <w:gridCol w:w="2484"/>
        <w:gridCol w:w="6162"/>
        <w:gridCol w:w="5698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,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1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9,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d during hospitaliz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50 (6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60 (6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0 (7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 of stay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8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7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 (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9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tion-adjusted total charge ($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,987 (253,31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,435 (253,24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,613 (248,92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 test with Rao &amp; Scott's second-order correction; Wilcoxon rank-sum test for complex survey samples</w:t>
            </w:r>
          </w:p>
        </w:tc>
      </w:tr>
    </w:tbl>
    <w:bookmarkEnd w:id="23"/>
    <w:bookmarkStart w:id="25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83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, 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0.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End w:id="25"/>
    <w:bookmarkStart w:id="28" w:name="multivariable-linear-regression"/>
    <w:p>
      <w:pPr>
        <w:pStyle w:val="Heading2"/>
      </w:pPr>
      <w:r>
        <w:t xml:space="preserve">Multivariable Linear Regression:</w:t>
      </w:r>
    </w:p>
    <w:bookmarkStart w:id="26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912"/>
        <w:gridCol w:w="1536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, 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, 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, 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, 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, 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, 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, 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, 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, 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, 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, 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, -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6"/>
    <w:bookmarkStart w:id="27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1279"/>
        <w:gridCol w:w="214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621, 55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131, -2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9, 11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1, 50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51, 33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788, 55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3,291, 14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988, 66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197, 20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7, 1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641, 1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54, 29,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52, 30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732, 8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483, 38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32, 49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613, 40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39, 132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2,797, -2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8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9,943, -26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048, 59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329, 84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8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,329, -2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127, 115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31, 55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,201, -2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,650, 5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,262, -18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8,6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4,398, -82,9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4-06-23T09:24:40Z</dcterms:created>
  <dcterms:modified xsi:type="dcterms:W3CDTF">2024-06-23T09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